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A61D" w14:textId="77777777" w:rsidR="004F54B2" w:rsidRPr="000643F7" w:rsidRDefault="00B11DC9" w:rsidP="00BA2BC6">
      <w:pPr>
        <w:spacing w:after="0" w:line="240" w:lineRule="auto"/>
        <w:jc w:val="center"/>
        <w:rPr>
          <w:lang w:val="en-GB"/>
        </w:rPr>
      </w:pPr>
      <w:r w:rsidRPr="000643F7">
        <w:rPr>
          <w:noProof/>
          <w:lang w:val="en-SG" w:eastAsia="en-SG"/>
        </w:rPr>
        <w:drawing>
          <wp:inline distT="0" distB="0" distL="0" distR="0" wp14:anchorId="349048E4" wp14:editId="1E492DB8">
            <wp:extent cx="3596968" cy="970498"/>
            <wp:effectExtent l="0" t="0" r="3810" b="1270"/>
            <wp:docPr id="1026" name="Picture 2" descr="C:\Users\K RADA\Documents\VTan\Axcel Group\Clients\NUHS\TAPS logo\TAP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K RADA\Documents\VTan\Axcel Group\Clients\NUHS\TAPS logo\TAP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68" cy="9704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026866" w14:textId="77777777" w:rsidR="00B11DC9" w:rsidRPr="000643F7" w:rsidRDefault="00B11DC9" w:rsidP="00BA2BC6">
      <w:pPr>
        <w:spacing w:after="0" w:line="240" w:lineRule="auto"/>
        <w:jc w:val="center"/>
        <w:rPr>
          <w:rFonts w:ascii="Arial" w:hAnsi="Arial" w:cs="Arial"/>
          <w:sz w:val="24"/>
          <w:lang w:val="en-GB"/>
        </w:rPr>
      </w:pPr>
      <w:r w:rsidRPr="000643F7">
        <w:rPr>
          <w:rFonts w:ascii="Arial" w:eastAsia="+mn-ea" w:hAnsi="Arial" w:cs="Arial"/>
          <w:bCs/>
          <w:noProof/>
          <w:kern w:val="24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6BABFB" wp14:editId="1990229A">
                <wp:simplePos x="0" y="0"/>
                <wp:positionH relativeFrom="margin">
                  <wp:posOffset>-53340</wp:posOffset>
                </wp:positionH>
                <wp:positionV relativeFrom="paragraph">
                  <wp:posOffset>75565</wp:posOffset>
                </wp:positionV>
                <wp:extent cx="1935480" cy="386080"/>
                <wp:effectExtent l="0" t="0" r="2667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8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99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4DB9D9" w14:textId="77777777" w:rsidR="00B11DC9" w:rsidRDefault="00B11DC9" w:rsidP="00B11D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BABFB" id="Rectangle 1" o:spid="_x0000_s1026" style="position:absolute;left:0;text-align:left;margin-left:-4.2pt;margin-top:5.95pt;width:152.4pt;height:30.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" fillcolor="white [3212]" strokecolor="#099">
                <v:textbox>
                  <w:txbxContent>
                    <w:p w14:paraId="234DB9D9" w14:textId="77777777" w:rsidR="00B11DC9" w:rsidRDefault="00B11DC9" w:rsidP="00B11DC9"/>
                  </w:txbxContent>
                </v:textbox>
                <w10:wrap anchorx="margin"/>
              </v:rect>
            </w:pict>
          </mc:Fallback>
        </mc:AlternateContent>
      </w:r>
    </w:p>
    <w:p w14:paraId="086BDDF0" w14:textId="498C2039" w:rsidR="00B11DC9" w:rsidRPr="000643F7" w:rsidRDefault="0083315D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>LETTER TO THE EDITOR</w:t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B16786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  <w:t xml:space="preserve"> </w:t>
      </w:r>
      <w:r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 xml:space="preserve">       </w:t>
      </w:r>
      <w:r w:rsidR="00B02E95">
        <w:rPr>
          <w:rFonts w:ascii="Arial" w:hAnsi="Arial" w:cs="Arial"/>
          <w:noProof/>
          <w:sz w:val="24"/>
          <w:lang w:val="en-SG" w:eastAsia="en-SG"/>
        </w:rPr>
        <w:drawing>
          <wp:inline distT="0" distB="0" distL="0" distR="0" wp14:anchorId="3303A4D0" wp14:editId="4BA59595">
            <wp:extent cx="777240" cy="15510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MARK_logo_Colou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F23E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</w:p>
    <w:p w14:paraId="2CE3DA12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iCs/>
          <w:sz w:val="18"/>
          <w:szCs w:val="17"/>
          <w:lang w:val="en-GB"/>
        </w:rPr>
      </w:pPr>
    </w:p>
    <w:p w14:paraId="3C31A67A" w14:textId="1EB718C3" w:rsidR="00B11DC9" w:rsidRPr="003502E5" w:rsidRDefault="003502E5" w:rsidP="001E3347">
      <w:pPr>
        <w:spacing w:after="0" w:line="240" w:lineRule="auto"/>
        <w:jc w:val="both"/>
        <w:rPr>
          <w:rFonts w:ascii="Arial" w:hAnsi="Arial" w:cs="Arial"/>
          <w:color w:val="009999"/>
          <w:sz w:val="56"/>
          <w:szCs w:val="48"/>
          <w:lang w:val="en-GB"/>
        </w:rPr>
      </w:pPr>
      <w:r w:rsidRPr="003502E5">
        <w:rPr>
          <w:rFonts w:ascii="Arial" w:hAnsi="Arial" w:cs="Arial"/>
          <w:color w:val="009999"/>
          <w:sz w:val="48"/>
          <w:szCs w:val="40"/>
          <w:lang w:val="en-GB"/>
        </w:rPr>
        <w:t>Title</w:t>
      </w:r>
    </w:p>
    <w:p w14:paraId="57CC6A2A" w14:textId="77777777" w:rsidR="004B67C2" w:rsidRPr="003502E5" w:rsidRDefault="004B67C2" w:rsidP="001E3347">
      <w:pPr>
        <w:spacing w:after="0" w:line="240" w:lineRule="auto"/>
        <w:jc w:val="both"/>
        <w:rPr>
          <w:rFonts w:ascii="Times New Roman" w:hAnsi="Times New Roman" w:cs="Times New Roman"/>
          <w:iCs/>
          <w:color w:val="009999"/>
          <w:sz w:val="24"/>
          <w:szCs w:val="24"/>
          <w:lang w:val="en-GB"/>
        </w:rPr>
      </w:pPr>
    </w:p>
    <w:p w14:paraId="5811B0E9" w14:textId="65CE33C4" w:rsidR="00B11DC9" w:rsidRPr="003502E5" w:rsidRDefault="004B67C2" w:rsidP="001E3347">
      <w:pPr>
        <w:spacing w:after="0" w:line="240" w:lineRule="auto"/>
        <w:jc w:val="both"/>
        <w:rPr>
          <w:rFonts w:ascii="Arial" w:hAnsi="Arial" w:cs="Arial"/>
          <w:iCs/>
          <w:sz w:val="18"/>
          <w:szCs w:val="17"/>
          <w:lang w:val="en-GB"/>
        </w:rPr>
      </w:pPr>
      <w:r w:rsidRPr="003502E5">
        <w:rPr>
          <w:rFonts w:ascii="Arial" w:hAnsi="Arial" w:cs="Arial"/>
          <w:sz w:val="28"/>
          <w:szCs w:val="24"/>
          <w:lang w:val="en-GB"/>
        </w:rPr>
        <w:t>J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usti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Lee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, Xiao Ming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Huang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 &amp; </w:t>
      </w:r>
      <w:commentRangeStart w:id="0"/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Joh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Smith</w:t>
      </w:r>
      <w:commentRangeEnd w:id="0"/>
      <w:r w:rsidR="00B63925">
        <w:rPr>
          <w:rStyle w:val="CommentReference"/>
        </w:rPr>
        <w:commentReference w:id="0"/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</w:p>
    <w:p w14:paraId="39BCCAD0" w14:textId="77777777" w:rsidR="00B11DC9" w:rsidRPr="003502E5" w:rsidRDefault="00B11DC9" w:rsidP="001E3347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p w14:paraId="4A64516B" w14:textId="7013A197" w:rsidR="00967A12" w:rsidRPr="000643F7" w:rsidRDefault="00967A12" w:rsidP="001E3347">
      <w:pPr>
        <w:spacing w:after="0" w:line="240" w:lineRule="auto"/>
        <w:jc w:val="both"/>
        <w:rPr>
          <w:rFonts w:ascii="Arial" w:hAnsi="Arial" w:cs="Arial"/>
          <w:i/>
          <w:sz w:val="18"/>
          <w:szCs w:val="18"/>
          <w:lang w:val="en-GB"/>
        </w:rPr>
      </w:pPr>
      <w:r w:rsidRPr="003502E5">
        <w:rPr>
          <w:rFonts w:ascii="Arial" w:hAnsi="Arial" w:cs="Arial"/>
          <w:i/>
          <w:sz w:val="18"/>
          <w:szCs w:val="18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 xml:space="preserve">Department of Medical Education, Faculty of Medicine, University of AAA, United Kingdom; </w:t>
      </w:r>
      <w:r w:rsidR="003502E5" w:rsidRPr="003502E5">
        <w:rPr>
          <w:rFonts w:ascii="Arial" w:hAnsi="Arial" w:cs="Arial"/>
          <w:i/>
          <w:iCs/>
          <w:sz w:val="18"/>
          <w:szCs w:val="18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>Centre for Health Sciences, University of BBB, Australia</w:t>
      </w:r>
    </w:p>
    <w:p w14:paraId="6EB911A6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0643F7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C0206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6793C910" w14:textId="77777777" w:rsidR="00AC4115" w:rsidRPr="00B432C4" w:rsidRDefault="00AC4115" w:rsidP="00B432C4">
      <w:pPr>
        <w:spacing w:before="53" w:after="0" w:line="274" w:lineRule="auto"/>
        <w:contextualSpacing/>
        <w:jc w:val="both"/>
        <w:rPr>
          <w:rFonts w:ascii="Arial" w:eastAsia="SimSun" w:hAnsi="Arial" w:cs="Arial"/>
          <w:sz w:val="18"/>
          <w:szCs w:val="18"/>
          <w:lang w:val="en-GB" w:eastAsia="en-GB"/>
        </w:rPr>
      </w:pPr>
    </w:p>
    <w:p w14:paraId="03F7F239" w14:textId="2BCAFD4B" w:rsidR="00BE4EB0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1"/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  <w:commentRangeEnd w:id="1"/>
      <w:r w:rsidR="00B63925">
        <w:rPr>
          <w:rStyle w:val="CommentReference"/>
        </w:rPr>
        <w:commentReference w:id="1"/>
      </w:r>
    </w:p>
    <w:p w14:paraId="2563E99C" w14:textId="0957D39E" w:rsidR="003502E5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2"/>
      <w:r w:rsidRPr="00B63925">
        <w:rPr>
          <w:rFonts w:ascii="Times New Roman" w:hAnsi="Times New Roman" w:cs="Times New Roman"/>
          <w:sz w:val="24"/>
          <w:szCs w:val="24"/>
          <w:lang w:val="en-GB"/>
        </w:rPr>
        <w:t>Kindly refer to the comment for in-text citation…</w:t>
      </w:r>
      <w:commentRangeEnd w:id="2"/>
      <w:r w:rsidR="00B63925" w:rsidRPr="00B63925">
        <w:rPr>
          <w:rStyle w:val="CommentReference"/>
        </w:rPr>
        <w:commentReference w:id="2"/>
      </w:r>
    </w:p>
    <w:p w14:paraId="33C2628F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3" w:name="_GoBack"/>
      <w:bookmarkEnd w:id="3"/>
    </w:p>
    <w:p w14:paraId="2CC6D91A" w14:textId="2117887A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Note</w:t>
      </w:r>
      <w:r w:rsidR="00661507"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s</w:t>
      </w: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 xml:space="preserve"> on Contributors</w:t>
      </w:r>
    </w:p>
    <w:p w14:paraId="0B1EC452" w14:textId="70F418E0" w:rsidR="00504EF4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sz w:val="24"/>
          <w:szCs w:val="24"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61EFA03" w14:textId="34CC5244" w:rsidR="00E75427" w:rsidRPr="003502E5" w:rsidRDefault="00E75427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Acknowledgement</w:t>
      </w:r>
    </w:p>
    <w:p w14:paraId="68A1614B" w14:textId="779E87A7" w:rsidR="00711A03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F50437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3502E5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</w:p>
    <w:p w14:paraId="1D6A3A21" w14:textId="1C82FFF0" w:rsidR="00E75427" w:rsidRPr="003502E5" w:rsidRDefault="00E75427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Funding</w:t>
      </w:r>
    </w:p>
    <w:p w14:paraId="1BC5BA0E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noProof/>
          <w:sz w:val="24"/>
          <w:szCs w:val="24"/>
          <w:lang w:val="en-GB"/>
        </w:rPr>
        <w:t>State funding source(s) for this paper or research study.</w:t>
      </w:r>
    </w:p>
    <w:p w14:paraId="71381C25" w14:textId="77777777" w:rsidR="00711A03" w:rsidRPr="003502E5" w:rsidRDefault="00711A03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3E11A774" w14:textId="77777777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Declaration of Interest</w:t>
      </w:r>
    </w:p>
    <w:p w14:paraId="3443DEF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sz w:val="24"/>
          <w:szCs w:val="24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3502E5" w:rsidRDefault="00BE4EB0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8552EF" w14:textId="77777777" w:rsidR="00E4770C" w:rsidRPr="003502E5" w:rsidRDefault="00E4770C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commentRangeStart w:id="4"/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References</w:t>
      </w:r>
      <w:commentRangeEnd w:id="4"/>
      <w:r w:rsidR="00B63925">
        <w:rPr>
          <w:rStyle w:val="CommentReference"/>
        </w:rPr>
        <w:commentReference w:id="4"/>
      </w:r>
    </w:p>
    <w:p w14:paraId="0ACBA299" w14:textId="77777777" w:rsidR="00E4770C" w:rsidRPr="003502E5" w:rsidRDefault="00E4770C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44B5E8BA" wp14:editId="11ADF80C">
                <wp:extent cx="2929255" cy="125095"/>
                <wp:effectExtent l="0" t="0" r="23495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5095"/>
                          <a:chOff x="0" y="0"/>
                          <a:chExt cx="4613" cy="20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E3333" id="Group 10" o:spid="_x0000_s1026" style="width:230.65pt;height:9.85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">
                <v:shape id="Freeform 7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eB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AXx/&#10;CQfI+QcAAP//AwBQSwECLQAUAAYACAAAACEA2+H2y+4AAACFAQAAEwAAAAAAAAAAAAAAAAAAAAAA&#10;W0NvbnRlbnRfVHlwZXNdLnhtbFBLAQItABQABgAIAAAAIQBa9CxbvwAAABUBAAALAAAAAAAAAAAA&#10;AAAAAB8BAABfcmVscy8ucmVsc1BLAQItABQABgAIAAAAIQDhMkeB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5AFE79CA" w14:textId="583C6140" w:rsidR="00945D84" w:rsidRPr="003502E5" w:rsidRDefault="003502E5" w:rsidP="001E3347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Please type here…</w:t>
      </w:r>
    </w:p>
    <w:p w14:paraId="0DCC637C" w14:textId="77777777" w:rsidR="00E4770C" w:rsidRPr="003502E5" w:rsidRDefault="00E4770C" w:rsidP="00B46958">
      <w:pPr>
        <w:spacing w:after="0" w:line="240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7992F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3502E5" w:rsidRDefault="00E4770C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Corresponding Author:</w:t>
      </w:r>
    </w:p>
    <w:p w14:paraId="3E617B94" w14:textId="6581CA1C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stitution 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CCEA66C" w14:textId="4FE49CE8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tact No (Optional):</w:t>
      </w:r>
    </w:p>
    <w:p w14:paraId="75115254" w14:textId="7550B857" w:rsidR="00E4770C" w:rsidRPr="003502E5" w:rsidRDefault="00711A03" w:rsidP="00B4695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Email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:</w:t>
      </w:r>
    </w:p>
    <w:sectPr w:rsidR="00E4770C" w:rsidRPr="003502E5" w:rsidSect="00B11DC9">
      <w:footerReference w:type="default" r:id="rId13"/>
      <w:pgSz w:w="11909" w:h="16834" w:code="9"/>
      <w:pgMar w:top="907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21F37FC5" w14:textId="77777777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1" w:author="Author" w:initials="A">
    <w:p w14:paraId="47AC93E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Style w:val="CommentReference"/>
        </w:rPr>
        <w:annotationRef/>
      </w:r>
    </w:p>
    <w:p w14:paraId="1D04478C" w14:textId="7ECADDD1" w:rsidR="00B63925" w:rsidRPr="00645DB9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</w:rPr>
        <w:t>Body Text</w:t>
      </w:r>
    </w:p>
    <w:p w14:paraId="48399835" w14:textId="6D5DE12C" w:rsidR="00B63925" w:rsidRPr="00645DB9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Word limit: </w:t>
      </w:r>
      <w:r w:rsidR="0083315D">
        <w:rPr>
          <w:rFonts w:ascii="Times New Roman" w:hAnsi="Times New Roman" w:cs="Times New Roman"/>
          <w:b/>
          <w:color w:val="FF0000"/>
          <w:sz w:val="24"/>
          <w:szCs w:val="24"/>
        </w:rPr>
        <w:t>4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00 words</w:t>
      </w:r>
    </w:p>
    <w:p w14:paraId="6490F4A1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Font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Times New Roman</w:t>
      </w:r>
      <w:r w:rsidRPr="00645DB9">
        <w:rPr>
          <w:rFonts w:ascii="Times New Roman" w:hAnsi="Times New Roman" w:cs="Times New Roman"/>
          <w:sz w:val="24"/>
          <w:szCs w:val="24"/>
        </w:rPr>
        <w:t xml:space="preserve">, font size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12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2D64195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75AFC">
        <w:rPr>
          <w:rFonts w:ascii="Times New Roman" w:hAnsi="Times New Roman" w:cs="Times New Roman"/>
          <w:sz w:val="24"/>
          <w:szCs w:val="24"/>
        </w:rPr>
        <w:t xml:space="preserve">Spacing: </w:t>
      </w:r>
      <w:r w:rsidRPr="00E75AFC">
        <w:rPr>
          <w:rFonts w:ascii="Times New Roman" w:hAnsi="Times New Roman" w:cs="Times New Roman"/>
          <w:b/>
          <w:color w:val="FF0000"/>
          <w:sz w:val="24"/>
          <w:szCs w:val="24"/>
        </w:rPr>
        <w:t>Double</w:t>
      </w:r>
    </w:p>
    <w:p w14:paraId="2A19AF2E" w14:textId="77777777" w:rsidR="00340500" w:rsidRDefault="00340500" w:rsidP="00B63925">
      <w:pPr>
        <w:pStyle w:val="CommentText"/>
      </w:pPr>
    </w:p>
    <w:p w14:paraId="0C812FB4" w14:textId="6EB1DDA8" w:rsidR="00340500" w:rsidRPr="00340500" w:rsidRDefault="00340500" w:rsidP="00B63925">
      <w:pPr>
        <w:pStyle w:val="CommentText"/>
        <w:rPr>
          <w:rFonts w:ascii="Times New Roman" w:hAnsi="Times New Roman" w:cs="Times New Roman"/>
          <w:b/>
          <w:sz w:val="24"/>
          <w:szCs w:val="24"/>
        </w:rPr>
      </w:pPr>
      <w:r w:rsidRPr="00340500">
        <w:rPr>
          <w:rFonts w:ascii="Times New Roman" w:hAnsi="Times New Roman" w:cs="Times New Roman"/>
          <w:b/>
          <w:color w:val="FF0000"/>
          <w:sz w:val="24"/>
          <w:szCs w:val="24"/>
        </w:rPr>
        <w:t>No figure or table</w:t>
      </w:r>
    </w:p>
  </w:comment>
  <w:comment w:id="2" w:author="Author" w:initials="A">
    <w:p w14:paraId="06C3173F" w14:textId="77777777" w:rsidR="00B63925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5A75FC9E" w14:textId="0C893501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In-text citations (APA 7</w:t>
      </w:r>
      <w:r w:rsidRPr="00645DB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Edition)</w:t>
      </w:r>
    </w:p>
    <w:p w14:paraId="2AA9D1A6" w14:textId="7B692A50" w:rsidR="00B63925" w:rsidRDefault="00B63925" w:rsidP="00B63925">
      <w:pPr>
        <w:pStyle w:val="CommentText"/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Should 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in APA 7th Edition referencing system. For more information on in-text citations, kindly refer to </w:t>
      </w:r>
      <w:hyperlink r:id="rId1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libguides.nus.edu.sg/APA</w:t>
        </w:r>
      </w:hyperlink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hyperlink r:id="rId2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apastyle.apa.org/style-grammar-guidelines/citations</w:t>
        </w:r>
      </w:hyperlink>
    </w:p>
  </w:comment>
  <w:comment w:id="4" w:author="Author" w:initials="A">
    <w:p w14:paraId="08A05917" w14:textId="64981B26" w:rsidR="00B63925" w:rsidRPr="00F50437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</w:pPr>
      <w:r>
        <w:rPr>
          <w:rStyle w:val="CommentReference"/>
        </w:rPr>
        <w:annotationRef/>
      </w:r>
      <w:r w:rsidRPr="00F50437">
        <w:rPr>
          <w:rFonts w:ascii="Times New Roman" w:hAnsi="Times New Roman" w:cs="Times New Roman"/>
          <w:b/>
          <w:i/>
          <w:sz w:val="24"/>
          <w:szCs w:val="17"/>
          <w:lang w:val="en-AU"/>
        </w:rPr>
        <w:t>References</w:t>
      </w:r>
      <w:r w:rsidRPr="00F50437"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  <w:t xml:space="preserve"> 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>(APA 7</w:t>
      </w:r>
      <w:r w:rsidRPr="000B53B7">
        <w:rPr>
          <w:rFonts w:ascii="Times New Roman" w:hAnsi="Times New Roman" w:cs="Times New Roman"/>
          <w:b/>
          <w:i/>
          <w:sz w:val="24"/>
          <w:szCs w:val="17"/>
          <w:vertAlign w:val="superscript"/>
          <w:lang w:val="en-AU"/>
        </w:rPr>
        <w:t>th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Edition)</w:t>
      </w:r>
      <w:r w:rsidR="002D3624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83315D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2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</w:p>
    <w:p w14:paraId="0A867644" w14:textId="77777777" w:rsidR="00B63925" w:rsidRPr="006B4E3C" w:rsidRDefault="00B63925" w:rsidP="00B63925">
      <w:pPr>
        <w:pStyle w:val="ListParagraph"/>
        <w:numPr>
          <w:ilvl w:val="0"/>
          <w:numId w:val="22"/>
        </w:num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rFonts w:ascii="Times New Roman" w:hAnsi="Times New Roman" w:cs="Times New Roman"/>
          <w:sz w:val="24"/>
          <w:szCs w:val="20"/>
          <w:lang w:val="en-AU"/>
        </w:rPr>
        <w:t xml:space="preserve"> </w:t>
      </w:r>
      <w:r w:rsidRPr="006B4E3C">
        <w:rPr>
          <w:rFonts w:ascii="Times New Roman" w:hAnsi="Times New Roman" w:cs="Times New Roman"/>
          <w:sz w:val="24"/>
          <w:szCs w:val="20"/>
          <w:lang w:val="en-AU"/>
        </w:rPr>
        <w:t xml:space="preserve">Arrange the list of references in alphabetical order of the family name/surname of the first author at the end of the paper.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Example: Author, A. A., Author, B. B., &amp; Author, C. C. (Year). Title of article: Title II. 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Title of Journal spelt out in full, volume </w:t>
      </w:r>
      <w:proofErr w:type="gramStart"/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>number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(</w:t>
      </w:r>
      <w:proofErr w:type="gramEnd"/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publication issue)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,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xxx-xxx. </w:t>
      </w:r>
      <w:hyperlink r:id="rId3" w:history="1">
        <w:r w:rsidRPr="006B4E3C">
          <w:rPr>
            <w:rStyle w:val="Hyperlink"/>
            <w:rFonts w:ascii="Times New Roman" w:eastAsia="Calibri" w:hAnsi="Times New Roman" w:cs="Times New Roman"/>
            <w:sz w:val="24"/>
            <w:szCs w:val="20"/>
            <w:lang w:val="en-AU"/>
          </w:rPr>
          <w:t>https://doi.org/xxx</w:t>
        </w:r>
      </w:hyperlink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 </w:t>
      </w:r>
    </w:p>
    <w:p w14:paraId="6373B6F0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93E03C8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noProof/>
          <w:lang w:eastAsia="zh-CN"/>
        </w:rPr>
        <w:drawing>
          <wp:inline distT="0" distB="0" distL="0" distR="0" wp14:anchorId="2F7826E8" wp14:editId="2F794DB3">
            <wp:extent cx="2816753" cy="9525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8623" cy="96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D65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B754E00" w14:textId="7C56F815" w:rsidR="00B63925" w:rsidRDefault="00B63925" w:rsidP="00B63925">
      <w:pPr>
        <w:pStyle w:val="CommentText"/>
      </w:pPr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For more information, refer to </w:t>
      </w:r>
      <w:hyperlink r:id="rId5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libguides.nus.edu.sg/APA</w:t>
        </w:r>
      </w:hyperlink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 </w:t>
      </w:r>
      <w:r w:rsidRPr="00F50437">
        <w:rPr>
          <w:rStyle w:val="Hyperlink"/>
          <w:rFonts w:ascii="Times New Roman" w:eastAsia="Calibri" w:hAnsi="Times New Roman" w:cs="Times New Roman"/>
          <w:color w:val="auto"/>
          <w:sz w:val="24"/>
          <w:u w:val="none"/>
          <w:lang w:val="en-AU"/>
        </w:rPr>
        <w:t xml:space="preserve">or </w:t>
      </w:r>
      <w:hyperlink r:id="rId6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apastyle.apa.org/style-grammar-guidelines/references</w:t>
        </w:r>
      </w:hyperlink>
      <w:r>
        <w:rPr>
          <w:rStyle w:val="Hyperlink"/>
          <w:rFonts w:ascii="Times New Roman" w:eastAsia="Calibri" w:hAnsi="Times New Roman" w:cs="Times New Roman"/>
          <w:sz w:val="24"/>
          <w:lang w:val="en-AU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3619C3" w15:done="0"/>
  <w15:commentEx w15:paraId="0C812FB4" w15:done="0"/>
  <w15:commentEx w15:paraId="2AA9D1A6" w15:done="0"/>
  <w15:commentEx w15:paraId="6B754E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3619C3" w16cid:durableId="2403083E"/>
  <w16cid:commentId w16cid:paraId="0C812FB4" w16cid:durableId="24030821"/>
  <w16cid:commentId w16cid:paraId="2AA9D1A6" w16cid:durableId="24030804"/>
  <w16cid:commentId w16cid:paraId="6B754E00" w16cid:durableId="240307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67E65" w14:textId="77777777" w:rsidR="00373F8F" w:rsidRDefault="00373F8F" w:rsidP="00DC33C9">
      <w:pPr>
        <w:spacing w:after="0" w:line="240" w:lineRule="auto"/>
      </w:pPr>
      <w:r>
        <w:separator/>
      </w:r>
    </w:p>
  </w:endnote>
  <w:endnote w:type="continuationSeparator" w:id="0">
    <w:p w14:paraId="1E9E66CD" w14:textId="77777777" w:rsidR="00373F8F" w:rsidRDefault="00373F8F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205093C9" w14:textId="1B5B771E" w:rsidR="0030799A" w:rsidRPr="00DC33C9" w:rsidRDefault="00A20738" w:rsidP="0030799A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hAnsi="Arial" w:cs="Arial"/>
            <w:sz w:val="14"/>
            <w:szCs w:val="16"/>
          </w:rPr>
        </w:pPr>
        <w:r>
          <w:rPr>
            <w:rFonts w:ascii="Arial" w:hAnsi="Arial" w:cs="Arial"/>
            <w:sz w:val="14"/>
            <w:szCs w:val="16"/>
          </w:rPr>
          <w:t>The Asia Pacific Scholar, Vol. 6</w:t>
        </w:r>
        <w:r w:rsidR="0030799A" w:rsidRPr="00DC33C9">
          <w:rPr>
            <w:rFonts w:ascii="Arial" w:hAnsi="Arial" w:cs="Arial"/>
            <w:sz w:val="14"/>
            <w:szCs w:val="16"/>
          </w:rPr>
          <w:t xml:space="preserve"> No. </w:t>
        </w:r>
        <w:r>
          <w:rPr>
            <w:rFonts w:ascii="Arial" w:hAnsi="Arial" w:cs="Arial"/>
            <w:sz w:val="14"/>
            <w:szCs w:val="16"/>
          </w:rPr>
          <w:t>1</w:t>
        </w:r>
        <w:r w:rsidR="00661507" w:rsidRPr="00DC33C9">
          <w:rPr>
            <w:rFonts w:ascii="Arial" w:hAnsi="Arial" w:cs="Arial"/>
            <w:sz w:val="14"/>
            <w:szCs w:val="16"/>
          </w:rPr>
          <w:t xml:space="preserve"> /</w:t>
        </w:r>
        <w:r>
          <w:rPr>
            <w:rFonts w:ascii="Arial" w:hAnsi="Arial" w:cs="Arial"/>
            <w:sz w:val="14"/>
            <w:szCs w:val="16"/>
          </w:rPr>
          <w:t xml:space="preserve"> J</w:t>
        </w:r>
        <w:r w:rsidR="00652AC6">
          <w:rPr>
            <w:rFonts w:ascii="Arial" w:hAnsi="Arial" w:cs="Arial"/>
            <w:sz w:val="14"/>
            <w:szCs w:val="16"/>
          </w:rPr>
          <w:t>a</w:t>
        </w:r>
        <w:r>
          <w:rPr>
            <w:rFonts w:ascii="Arial" w:hAnsi="Arial" w:cs="Arial"/>
            <w:sz w:val="14"/>
            <w:szCs w:val="16"/>
          </w:rPr>
          <w:t>nuary 2021</w:t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  <w:t xml:space="preserve">            </w:t>
        </w:r>
        <w:r w:rsidR="0030799A" w:rsidRPr="0030799A">
          <w:rPr>
            <w:rFonts w:ascii="Arial" w:hAnsi="Arial" w:cs="Arial"/>
            <w:sz w:val="14"/>
            <w:szCs w:val="14"/>
          </w:rPr>
          <w:fldChar w:fldCharType="begin"/>
        </w:r>
        <w:r w:rsidR="0030799A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30799A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AB5F27">
          <w:rPr>
            <w:rFonts w:ascii="Arial" w:hAnsi="Arial" w:cs="Arial"/>
            <w:noProof/>
            <w:sz w:val="14"/>
            <w:szCs w:val="14"/>
          </w:rPr>
          <w:t>2</w:t>
        </w:r>
        <w:r w:rsidR="0030799A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288A6F72" w:rsidR="00DC33C9" w:rsidRPr="00DC33C9" w:rsidRDefault="00A20738" w:rsidP="00DC33C9">
        <w:pPr>
          <w:spacing w:after="0" w:line="240" w:lineRule="auto"/>
          <w:contextualSpacing/>
          <w:mirrorIndents/>
          <w:rPr>
            <w:rFonts w:ascii="Arial" w:eastAsia="Times New Roman" w:hAnsi="Arial" w:cs="Arial"/>
            <w:sz w:val="14"/>
            <w:szCs w:val="17"/>
            <w:lang w:eastAsia="en-GB"/>
          </w:rPr>
        </w:pPr>
        <w:r>
          <w:rPr>
            <w:rFonts w:ascii="Arial" w:eastAsia="Times New Roman" w:hAnsi="Arial" w:cs="Arial"/>
            <w:sz w:val="14"/>
            <w:szCs w:val="17"/>
            <w:lang w:eastAsia="en-GB"/>
          </w:rPr>
          <w:t>Copyright © 2021</w:t>
        </w:r>
        <w:r w:rsidR="0030799A" w:rsidRPr="00DC33C9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TAPS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9AC2D" w14:textId="77777777" w:rsidR="00373F8F" w:rsidRDefault="00373F8F" w:rsidP="00DC33C9">
      <w:pPr>
        <w:spacing w:after="0" w:line="240" w:lineRule="auto"/>
      </w:pPr>
      <w:r>
        <w:separator/>
      </w:r>
    </w:p>
  </w:footnote>
  <w:footnote w:type="continuationSeparator" w:id="0">
    <w:p w14:paraId="5A4705B4" w14:textId="77777777" w:rsidR="00373F8F" w:rsidRDefault="00373F8F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1"/>
  </w:num>
  <w:num w:numId="4">
    <w:abstractNumId w:val="15"/>
  </w:num>
  <w:num w:numId="5">
    <w:abstractNumId w:val="6"/>
  </w:num>
  <w:num w:numId="6">
    <w:abstractNumId w:val="13"/>
  </w:num>
  <w:num w:numId="7">
    <w:abstractNumId w:val="3"/>
  </w:num>
  <w:num w:numId="8">
    <w:abstractNumId w:val="4"/>
  </w:num>
  <w:num w:numId="9">
    <w:abstractNumId w:val="14"/>
  </w:num>
  <w:num w:numId="10">
    <w:abstractNumId w:val="7"/>
  </w:num>
  <w:num w:numId="11">
    <w:abstractNumId w:val="17"/>
  </w:num>
  <w:num w:numId="12">
    <w:abstractNumId w:val="21"/>
  </w:num>
  <w:num w:numId="13">
    <w:abstractNumId w:val="9"/>
  </w:num>
  <w:num w:numId="14">
    <w:abstractNumId w:val="8"/>
  </w:num>
  <w:num w:numId="15">
    <w:abstractNumId w:val="16"/>
  </w:num>
  <w:num w:numId="16">
    <w:abstractNumId w:val="18"/>
  </w:num>
  <w:num w:numId="17">
    <w:abstractNumId w:val="1"/>
  </w:num>
  <w:num w:numId="18">
    <w:abstractNumId w:val="20"/>
  </w:num>
  <w:num w:numId="19">
    <w:abstractNumId w:val="10"/>
  </w:num>
  <w:num w:numId="20">
    <w:abstractNumId w:val="5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11596D"/>
    <w:rsid w:val="00120D83"/>
    <w:rsid w:val="00134335"/>
    <w:rsid w:val="00143E8E"/>
    <w:rsid w:val="001452D0"/>
    <w:rsid w:val="001579E5"/>
    <w:rsid w:val="001A36B4"/>
    <w:rsid w:val="001A6D34"/>
    <w:rsid w:val="001E3347"/>
    <w:rsid w:val="001E48E4"/>
    <w:rsid w:val="002103C9"/>
    <w:rsid w:val="00216895"/>
    <w:rsid w:val="00262146"/>
    <w:rsid w:val="00283EE0"/>
    <w:rsid w:val="002B62F6"/>
    <w:rsid w:val="002D3624"/>
    <w:rsid w:val="002E78C9"/>
    <w:rsid w:val="0030799A"/>
    <w:rsid w:val="00320C37"/>
    <w:rsid w:val="00340500"/>
    <w:rsid w:val="003502E5"/>
    <w:rsid w:val="00351A64"/>
    <w:rsid w:val="00373F8F"/>
    <w:rsid w:val="00374D5A"/>
    <w:rsid w:val="003759FD"/>
    <w:rsid w:val="00390A1D"/>
    <w:rsid w:val="003A6134"/>
    <w:rsid w:val="003B09DF"/>
    <w:rsid w:val="003C5412"/>
    <w:rsid w:val="003E1254"/>
    <w:rsid w:val="003F26BB"/>
    <w:rsid w:val="003F2EE1"/>
    <w:rsid w:val="003F448F"/>
    <w:rsid w:val="00400244"/>
    <w:rsid w:val="00412017"/>
    <w:rsid w:val="00417FAA"/>
    <w:rsid w:val="00427F64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F54B2"/>
    <w:rsid w:val="00504EF4"/>
    <w:rsid w:val="00521203"/>
    <w:rsid w:val="00543914"/>
    <w:rsid w:val="00552C73"/>
    <w:rsid w:val="00572668"/>
    <w:rsid w:val="00577292"/>
    <w:rsid w:val="005A5C58"/>
    <w:rsid w:val="005B35AB"/>
    <w:rsid w:val="005D3F83"/>
    <w:rsid w:val="005D4F3A"/>
    <w:rsid w:val="005D6F32"/>
    <w:rsid w:val="005E16FF"/>
    <w:rsid w:val="00606BC5"/>
    <w:rsid w:val="00606D04"/>
    <w:rsid w:val="00616497"/>
    <w:rsid w:val="00616C56"/>
    <w:rsid w:val="00630796"/>
    <w:rsid w:val="00634D54"/>
    <w:rsid w:val="00652AC6"/>
    <w:rsid w:val="006610A1"/>
    <w:rsid w:val="00661507"/>
    <w:rsid w:val="00672DAE"/>
    <w:rsid w:val="00684F0E"/>
    <w:rsid w:val="006A372D"/>
    <w:rsid w:val="006B64DE"/>
    <w:rsid w:val="006D7202"/>
    <w:rsid w:val="00711A03"/>
    <w:rsid w:val="007343DF"/>
    <w:rsid w:val="00741C77"/>
    <w:rsid w:val="00747C42"/>
    <w:rsid w:val="00754484"/>
    <w:rsid w:val="00787E94"/>
    <w:rsid w:val="007920DD"/>
    <w:rsid w:val="007A1E2C"/>
    <w:rsid w:val="007A46FB"/>
    <w:rsid w:val="007A656D"/>
    <w:rsid w:val="007E5652"/>
    <w:rsid w:val="0082504C"/>
    <w:rsid w:val="0083315D"/>
    <w:rsid w:val="00841616"/>
    <w:rsid w:val="008A0196"/>
    <w:rsid w:val="008C3FBB"/>
    <w:rsid w:val="00902D97"/>
    <w:rsid w:val="009227A3"/>
    <w:rsid w:val="0093278E"/>
    <w:rsid w:val="00945D84"/>
    <w:rsid w:val="00960DA7"/>
    <w:rsid w:val="0096401D"/>
    <w:rsid w:val="00967A12"/>
    <w:rsid w:val="009777AD"/>
    <w:rsid w:val="009842E5"/>
    <w:rsid w:val="009D5193"/>
    <w:rsid w:val="009F4836"/>
    <w:rsid w:val="00A124F6"/>
    <w:rsid w:val="00A20738"/>
    <w:rsid w:val="00A23E1C"/>
    <w:rsid w:val="00A40880"/>
    <w:rsid w:val="00A55CC4"/>
    <w:rsid w:val="00A57B7E"/>
    <w:rsid w:val="00A74975"/>
    <w:rsid w:val="00A96AAF"/>
    <w:rsid w:val="00AB5411"/>
    <w:rsid w:val="00AB5F27"/>
    <w:rsid w:val="00AB788A"/>
    <w:rsid w:val="00AC4115"/>
    <w:rsid w:val="00AE1FC2"/>
    <w:rsid w:val="00B02E95"/>
    <w:rsid w:val="00B11DC9"/>
    <w:rsid w:val="00B16786"/>
    <w:rsid w:val="00B24F69"/>
    <w:rsid w:val="00B270A4"/>
    <w:rsid w:val="00B313E5"/>
    <w:rsid w:val="00B375D9"/>
    <w:rsid w:val="00B432C4"/>
    <w:rsid w:val="00B46958"/>
    <w:rsid w:val="00B51D8D"/>
    <w:rsid w:val="00B63925"/>
    <w:rsid w:val="00B76BA3"/>
    <w:rsid w:val="00B77694"/>
    <w:rsid w:val="00BA0F62"/>
    <w:rsid w:val="00BA2BC6"/>
    <w:rsid w:val="00BE4EB0"/>
    <w:rsid w:val="00BF26DF"/>
    <w:rsid w:val="00BF2CB0"/>
    <w:rsid w:val="00C20012"/>
    <w:rsid w:val="00C55C36"/>
    <w:rsid w:val="00C643E7"/>
    <w:rsid w:val="00C71B25"/>
    <w:rsid w:val="00C82E7A"/>
    <w:rsid w:val="00C9077A"/>
    <w:rsid w:val="00CC0DEA"/>
    <w:rsid w:val="00CD71AB"/>
    <w:rsid w:val="00CE0789"/>
    <w:rsid w:val="00CE52CE"/>
    <w:rsid w:val="00CF03EF"/>
    <w:rsid w:val="00D154D5"/>
    <w:rsid w:val="00D22E4A"/>
    <w:rsid w:val="00D25336"/>
    <w:rsid w:val="00D46330"/>
    <w:rsid w:val="00D53340"/>
    <w:rsid w:val="00D61B75"/>
    <w:rsid w:val="00D63DDE"/>
    <w:rsid w:val="00D641C3"/>
    <w:rsid w:val="00D84452"/>
    <w:rsid w:val="00D867F7"/>
    <w:rsid w:val="00DC33C9"/>
    <w:rsid w:val="00DE256C"/>
    <w:rsid w:val="00DF0EBC"/>
    <w:rsid w:val="00DF408F"/>
    <w:rsid w:val="00E454FB"/>
    <w:rsid w:val="00E4770C"/>
    <w:rsid w:val="00E744B0"/>
    <w:rsid w:val="00E75427"/>
    <w:rsid w:val="00E801A3"/>
    <w:rsid w:val="00E90889"/>
    <w:rsid w:val="00EC1A2F"/>
    <w:rsid w:val="00F216C5"/>
    <w:rsid w:val="00F21EF0"/>
    <w:rsid w:val="00F47974"/>
    <w:rsid w:val="00F5130C"/>
    <w:rsid w:val="00F81FD4"/>
    <w:rsid w:val="00F83A6A"/>
    <w:rsid w:val="00F87A1C"/>
    <w:rsid w:val="00F9000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C1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xxx" TargetMode="External"/><Relationship Id="rId2" Type="http://schemas.openxmlformats.org/officeDocument/2006/relationships/hyperlink" Target="https://apastyle.apa.org/style-grammar-guidelines/citations" TargetMode="External"/><Relationship Id="rId1" Type="http://schemas.openxmlformats.org/officeDocument/2006/relationships/hyperlink" Target="https://libguides.nus.edu.sg/APA%20" TargetMode="External"/><Relationship Id="rId6" Type="http://schemas.openxmlformats.org/officeDocument/2006/relationships/hyperlink" Target="https://apastyle.apa.org/style-grammar-guidelines/references" TargetMode="External"/><Relationship Id="rId5" Type="http://schemas.openxmlformats.org/officeDocument/2006/relationships/hyperlink" Target="https://libguides.nus.edu.sg/APA" TargetMode="External"/><Relationship Id="rId4" Type="http://schemas.openxmlformats.org/officeDocument/2006/relationships/image" Target="media/image3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892C5-9F9F-47F9-95F1-94331CCC5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2T05:00:00Z</dcterms:created>
  <dcterms:modified xsi:type="dcterms:W3CDTF">2021-06-10T09:16:00Z</dcterms:modified>
</cp:coreProperties>
</file>